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7349980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xercise creativity, initiative, and synergy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gFAI32K4ItAAAA"/>
  </w:docVars>
  <w:rsids>
    <w:rsidRoot w:val="00740F48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60034C"/>
    <w:rsid w:val="006375DD"/>
    <w:rsid w:val="006630CB"/>
    <w:rsid w:val="00666C64"/>
    <w:rsid w:val="006A6741"/>
    <w:rsid w:val="006C3AB0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6781A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4D53B1-735F-47DB-923A-D5B87BEAD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2</cp:revision>
  <cp:lastPrinted>2020-02-10T05:04:00Z</cp:lastPrinted>
  <dcterms:created xsi:type="dcterms:W3CDTF">2019-10-14T22:49:00Z</dcterms:created>
  <dcterms:modified xsi:type="dcterms:W3CDTF">2020-02-10T05:04:00Z</dcterms:modified>
</cp:coreProperties>
</file>